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383776" w14:textId="74C2FA81" w:rsidR="00462B35" w:rsidRPr="005B3ED5" w:rsidRDefault="00462B35" w:rsidP="004206F3">
      <w:pPr>
        <w:jc w:val="right"/>
        <w:rPr>
          <w:rFonts w:ascii="Arial Narrow" w:hAnsi="Arial Narrow"/>
          <w:b w:val="0"/>
          <w:sz w:val="22"/>
          <w:szCs w:val="22"/>
          <w:lang w:val="sk-SK"/>
        </w:rPr>
      </w:pPr>
    </w:p>
    <w:p w14:paraId="38B4897A" w14:textId="77777777" w:rsidR="00462B35" w:rsidRPr="005B3ED5" w:rsidRDefault="00462B35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10ADE79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4327B61" w14:textId="0F956087"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 xml:space="preserve">Výzva na predloženie </w:t>
      </w:r>
      <w:r w:rsidR="00D14D8A">
        <w:rPr>
          <w:rFonts w:ascii="Arial Narrow" w:hAnsi="Arial Narrow"/>
          <w:sz w:val="22"/>
          <w:szCs w:val="22"/>
          <w:lang w:val="sk-SK"/>
        </w:rPr>
        <w:t xml:space="preserve">indikatívnej cenovej </w:t>
      </w:r>
      <w:r w:rsidRPr="005B3ED5">
        <w:rPr>
          <w:rFonts w:ascii="Arial Narrow" w:hAnsi="Arial Narrow"/>
          <w:sz w:val="22"/>
          <w:szCs w:val="22"/>
          <w:lang w:val="sk-SK"/>
        </w:rPr>
        <w:t>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2FB42B85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DF64A89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C962C9B" w14:textId="77777777"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14:paraId="083A110D" w14:textId="77777777"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6ACD1ED" w14:textId="263ECC5F" w:rsidR="00462B35" w:rsidRPr="00926022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proofErr w:type="spellStart"/>
      <w:r w:rsidR="00B90B5F" w:rsidRPr="00B90B5F">
        <w:rPr>
          <w:rFonts w:ascii="Arial Narrow" w:hAnsi="Arial Narrow"/>
          <w:sz w:val="22"/>
          <w:szCs w:val="22"/>
          <w:lang w:val="sk-SK"/>
        </w:rPr>
        <w:t>Prepínače_autoškoly</w:t>
      </w:r>
      <w:proofErr w:type="spellEnd"/>
      <w:r w:rsidR="00B90B5F" w:rsidRPr="00B90B5F">
        <w:rPr>
          <w:rFonts w:ascii="Arial Narrow" w:hAnsi="Arial Narrow"/>
          <w:sz w:val="22"/>
          <w:szCs w:val="22"/>
          <w:lang w:val="sk-SK"/>
        </w:rPr>
        <w:t>.</w:t>
      </w:r>
    </w:p>
    <w:p w14:paraId="1EFE3F66" w14:textId="77777777" w:rsidR="008075E1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AD2FEC7" w14:textId="0A6FDA7D" w:rsidR="00462B35" w:rsidRPr="00B90B5F" w:rsidRDefault="00462B35" w:rsidP="00462B35">
      <w:pPr>
        <w:jc w:val="both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termíne </w:t>
      </w:r>
      <w:r w:rsidRPr="00B90B5F">
        <w:rPr>
          <w:rFonts w:ascii="Arial Narrow" w:hAnsi="Arial Narrow"/>
          <w:sz w:val="22"/>
          <w:szCs w:val="22"/>
          <w:lang w:val="sk-SK"/>
        </w:rPr>
        <w:t>do</w:t>
      </w:r>
      <w:r w:rsidR="00E91900" w:rsidRPr="00B90B5F">
        <w:rPr>
          <w:rFonts w:ascii="Arial Narrow" w:hAnsi="Arial Narrow"/>
          <w:sz w:val="22"/>
          <w:szCs w:val="22"/>
          <w:lang w:val="sk-SK"/>
        </w:rPr>
        <w:t xml:space="preserve"> </w:t>
      </w:r>
      <w:r w:rsidR="00D21B50">
        <w:rPr>
          <w:rFonts w:ascii="Arial Narrow" w:hAnsi="Arial Narrow"/>
          <w:sz w:val="22"/>
          <w:szCs w:val="22"/>
          <w:lang w:val="sk-SK"/>
        </w:rPr>
        <w:t>18</w:t>
      </w:r>
      <w:r w:rsidR="00B90B5F" w:rsidRPr="00B90B5F">
        <w:rPr>
          <w:rFonts w:ascii="Arial Narrow" w:hAnsi="Arial Narrow"/>
          <w:sz w:val="22"/>
          <w:szCs w:val="22"/>
          <w:lang w:val="sk-SK"/>
        </w:rPr>
        <w:t>.04.2025</w:t>
      </w:r>
      <w:r w:rsidR="00D21B50">
        <w:rPr>
          <w:rFonts w:ascii="Arial Narrow" w:hAnsi="Arial Narrow"/>
          <w:sz w:val="22"/>
          <w:szCs w:val="22"/>
          <w:lang w:val="sk-SK"/>
        </w:rPr>
        <w:t xml:space="preserve"> do 08.00 hod</w:t>
      </w:r>
      <w:bookmarkStart w:id="0" w:name="_GoBack"/>
      <w:bookmarkEnd w:id="0"/>
    </w:p>
    <w:p w14:paraId="2B84E027" w14:textId="77777777"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73BFC1E5" w14:textId="657BFBFC" w:rsidR="00462B3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.</w:t>
      </w:r>
    </w:p>
    <w:p w14:paraId="607EF05A" w14:textId="77777777" w:rsidR="003F7E73" w:rsidRPr="005B3ED5" w:rsidRDefault="003F7E73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E7E5CF0" w14:textId="046E465A" w:rsidR="00462B35" w:rsidRPr="005B3ED5" w:rsidRDefault="00D14D8A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Indikatívnu cenovú ponuku </w:t>
      </w:r>
      <w:r w:rsidR="00462B35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70C028A5" w14:textId="2F54CE9C" w:rsidR="00D36697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638703EC" w14:textId="4DAE58FD" w:rsidR="00B90B5F" w:rsidRDefault="00B90B5F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498BD19" w14:textId="77777777" w:rsidR="00B90B5F" w:rsidRPr="005B3ED5" w:rsidRDefault="00B90B5F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6E42A65" w14:textId="77777777" w:rsidR="00462B35" w:rsidRPr="00B90B5F" w:rsidRDefault="00462B35" w:rsidP="00462B35">
      <w:pPr>
        <w:pStyle w:val="Zkladntext"/>
        <w:spacing w:after="0"/>
        <w:rPr>
          <w:rFonts w:ascii="Arial Narrow" w:hAnsi="Arial Narrow"/>
          <w:b w:val="0"/>
          <w:bCs/>
          <w:sz w:val="22"/>
          <w:szCs w:val="22"/>
          <w:lang w:val="sk-SK"/>
        </w:rPr>
      </w:pPr>
      <w:r w:rsidRPr="00B90B5F">
        <w:rPr>
          <w:rFonts w:ascii="Arial Narrow" w:hAnsi="Arial Narrow"/>
          <w:b w:val="0"/>
          <w:bCs/>
          <w:sz w:val="22"/>
          <w:szCs w:val="22"/>
          <w:lang w:val="sk-SK"/>
        </w:rPr>
        <w:t>S pozdravom</w:t>
      </w:r>
    </w:p>
    <w:p w14:paraId="3BD85317" w14:textId="4B0F5070" w:rsidR="00B90B5F" w:rsidRDefault="00B90B5F" w:rsidP="00462B35">
      <w:pPr>
        <w:rPr>
          <w:rFonts w:ascii="Arial Narrow" w:hAnsi="Arial Narrow"/>
          <w:b w:val="0"/>
          <w:bCs/>
          <w:sz w:val="22"/>
          <w:szCs w:val="22"/>
          <w:lang w:val="sk-SK"/>
        </w:rPr>
      </w:pPr>
      <w:r>
        <w:rPr>
          <w:rFonts w:ascii="Arial Narrow" w:hAnsi="Arial Narrow"/>
          <w:b w:val="0"/>
          <w:bCs/>
          <w:sz w:val="22"/>
          <w:szCs w:val="22"/>
          <w:lang w:val="sk-SK"/>
        </w:rPr>
        <w:t xml:space="preserve">Ing. </w:t>
      </w:r>
      <w:r w:rsidRPr="00B90B5F">
        <w:rPr>
          <w:rFonts w:ascii="Arial Narrow" w:hAnsi="Arial Narrow"/>
          <w:b w:val="0"/>
          <w:bCs/>
          <w:sz w:val="22"/>
          <w:szCs w:val="22"/>
          <w:lang w:val="sk-SK"/>
        </w:rPr>
        <w:t xml:space="preserve">Zdenka </w:t>
      </w:r>
      <w:proofErr w:type="spellStart"/>
      <w:r w:rsidRPr="00B90B5F">
        <w:rPr>
          <w:rFonts w:ascii="Arial Narrow" w:hAnsi="Arial Narrow"/>
          <w:b w:val="0"/>
          <w:bCs/>
          <w:sz w:val="22"/>
          <w:szCs w:val="22"/>
          <w:lang w:val="sk-SK"/>
        </w:rPr>
        <w:t>Valentínyová</w:t>
      </w:r>
      <w:proofErr w:type="spellEnd"/>
      <w:r w:rsidRPr="00B90B5F">
        <w:rPr>
          <w:rFonts w:ascii="Arial Narrow" w:hAnsi="Arial Narrow"/>
          <w:b w:val="0"/>
          <w:bCs/>
          <w:sz w:val="22"/>
          <w:szCs w:val="22"/>
          <w:lang w:val="sk-SK"/>
        </w:rPr>
        <w:t xml:space="preserve"> </w:t>
      </w:r>
    </w:p>
    <w:p w14:paraId="2D31C7BC" w14:textId="7BC1255A" w:rsidR="00B90B5F" w:rsidRDefault="00B90B5F" w:rsidP="00462B35">
      <w:pPr>
        <w:pStyle w:val="Podpise-mailu"/>
        <w:rPr>
          <w:rFonts w:ascii="Arial Narrow" w:eastAsia="Times New Roman" w:hAnsi="Arial Narrow"/>
          <w:bCs/>
          <w:lang w:eastAsia="en-GB"/>
        </w:rPr>
      </w:pPr>
      <w:r>
        <w:rPr>
          <w:rFonts w:ascii="Arial Narrow" w:eastAsia="Times New Roman" w:hAnsi="Arial Narrow"/>
          <w:bCs/>
          <w:lang w:eastAsia="en-GB"/>
        </w:rPr>
        <w:t>Ministerstvo vnútra</w:t>
      </w:r>
    </w:p>
    <w:p w14:paraId="3BC2F8B0" w14:textId="76BCA334" w:rsidR="00B90B5F" w:rsidRDefault="00B90B5F" w:rsidP="00462B35">
      <w:pPr>
        <w:pStyle w:val="Podpise-mailu"/>
        <w:rPr>
          <w:rFonts w:ascii="Arial Narrow" w:eastAsia="Times New Roman" w:hAnsi="Arial Narrow"/>
          <w:bCs/>
          <w:lang w:eastAsia="en-GB"/>
        </w:rPr>
      </w:pPr>
      <w:r>
        <w:rPr>
          <w:rFonts w:ascii="Arial Narrow" w:eastAsia="Times New Roman" w:hAnsi="Arial Narrow"/>
          <w:bCs/>
          <w:lang w:eastAsia="en-GB"/>
        </w:rPr>
        <w:t>sekcia informatiky,</w:t>
      </w:r>
      <w:r w:rsidRPr="00B90B5F">
        <w:rPr>
          <w:rFonts w:ascii="Arial Narrow" w:eastAsia="Times New Roman" w:hAnsi="Arial Narrow"/>
          <w:bCs/>
          <w:lang w:eastAsia="en-GB"/>
        </w:rPr>
        <w:t xml:space="preserve"> telekomunikácií a bezpečnosti</w:t>
      </w:r>
    </w:p>
    <w:p w14:paraId="271B5386" w14:textId="3DCE09D0" w:rsidR="00B90B5F" w:rsidRDefault="00B90B5F" w:rsidP="00462B35">
      <w:pPr>
        <w:pStyle w:val="Podpise-mailu"/>
        <w:rPr>
          <w:rFonts w:ascii="Arial Narrow" w:eastAsia="Times New Roman" w:hAnsi="Arial Narrow"/>
          <w:bCs/>
          <w:lang w:eastAsia="en-GB"/>
        </w:rPr>
      </w:pPr>
      <w:r w:rsidRPr="00B90B5F">
        <w:rPr>
          <w:rFonts w:ascii="Arial Narrow" w:eastAsia="Times New Roman" w:hAnsi="Arial Narrow"/>
          <w:bCs/>
          <w:lang w:eastAsia="en-GB"/>
        </w:rPr>
        <w:t>Pribinova 2</w:t>
      </w:r>
      <w:r>
        <w:rPr>
          <w:rFonts w:ascii="Arial Narrow" w:eastAsia="Times New Roman" w:hAnsi="Arial Narrow"/>
          <w:bCs/>
          <w:lang w:eastAsia="en-GB"/>
        </w:rPr>
        <w:t xml:space="preserve">, </w:t>
      </w:r>
      <w:r w:rsidRPr="00B90B5F">
        <w:rPr>
          <w:rFonts w:ascii="Arial Narrow" w:eastAsia="Times New Roman" w:hAnsi="Arial Narrow"/>
          <w:bCs/>
          <w:lang w:eastAsia="en-GB"/>
        </w:rPr>
        <w:t>812 72 Bratislava</w:t>
      </w:r>
    </w:p>
    <w:p w14:paraId="4C24AAF5" w14:textId="77777777" w:rsidR="00B90B5F" w:rsidRPr="00B90B5F" w:rsidRDefault="00B90B5F" w:rsidP="00B90B5F">
      <w:pPr>
        <w:shd w:val="clear" w:color="auto" w:fill="FFFFFF"/>
        <w:rPr>
          <w:rFonts w:ascii="Arial Narrow" w:hAnsi="Arial Narrow"/>
          <w:b w:val="0"/>
          <w:bCs/>
          <w:sz w:val="22"/>
          <w:szCs w:val="22"/>
          <w:lang w:val="sk-SK"/>
        </w:rPr>
      </w:pPr>
      <w:r w:rsidRPr="00B90B5F">
        <w:rPr>
          <w:rFonts w:ascii="Arial Narrow" w:hAnsi="Arial Narrow"/>
          <w:b w:val="0"/>
          <w:bCs/>
          <w:sz w:val="22"/>
          <w:szCs w:val="22"/>
          <w:lang w:val="sk-SK"/>
        </w:rPr>
        <w:t xml:space="preserve">tel.: +421 9610 44686 </w:t>
      </w:r>
    </w:p>
    <w:p w14:paraId="135AD24B" w14:textId="77777777" w:rsidR="00B90B5F" w:rsidRDefault="00462B35" w:rsidP="00B90B5F">
      <w:pPr>
        <w:pStyle w:val="Podpise-mailu"/>
        <w:rPr>
          <w:rFonts w:ascii="Arial Narrow" w:eastAsia="Times New Roman" w:hAnsi="Arial Narrow"/>
          <w:bCs/>
          <w:lang w:eastAsia="en-GB"/>
        </w:rPr>
      </w:pPr>
      <w:r w:rsidRPr="00B90B5F">
        <w:rPr>
          <w:rFonts w:ascii="Arial Narrow" w:eastAsia="Times New Roman" w:hAnsi="Arial Narrow"/>
          <w:bCs/>
          <w:lang w:eastAsia="en-GB"/>
        </w:rPr>
        <w:t>e-mail:</w:t>
      </w:r>
      <w:r w:rsidRPr="005B3ED5">
        <w:rPr>
          <w:rFonts w:ascii="Arial Narrow" w:hAnsi="Arial Narrow"/>
        </w:rPr>
        <w:t xml:space="preserve"> </w:t>
      </w:r>
      <w:hyperlink r:id="rId9" w:history="1">
        <w:r w:rsidR="00B90B5F" w:rsidRPr="00B90B5F">
          <w:rPr>
            <w:rStyle w:val="Hypertextovprepojenie"/>
            <w:rFonts w:ascii="Arial Narrow" w:eastAsiaTheme="minorEastAsia" w:hAnsi="Arial Narrow"/>
            <w:noProof/>
            <w:color w:val="0563C1"/>
            <w:lang w:eastAsia="sk-SK"/>
          </w:rPr>
          <w:t>zdenka.valentinyova@minv.sk</w:t>
        </w:r>
      </w:hyperlink>
    </w:p>
    <w:p w14:paraId="23DBF1D4" w14:textId="1B83B74A" w:rsidR="00462B35" w:rsidRPr="005B3ED5" w:rsidRDefault="00462B35" w:rsidP="00462B35">
      <w:pPr>
        <w:pStyle w:val="Podpise-mailu"/>
        <w:rPr>
          <w:rFonts w:ascii="Arial Narrow" w:hAnsi="Arial Narrow"/>
        </w:rPr>
      </w:pPr>
    </w:p>
    <w:p w14:paraId="47D92257" w14:textId="77777777" w:rsidR="00AD2968" w:rsidRPr="005B3ED5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B06FFF" w14:textId="77777777" w:rsidR="00CE2A07" w:rsidRDefault="00CE2A07" w:rsidP="003F7E73">
      <w:r>
        <w:separator/>
      </w:r>
    </w:p>
  </w:endnote>
  <w:endnote w:type="continuationSeparator" w:id="0">
    <w:p w14:paraId="7BFEF711" w14:textId="77777777" w:rsidR="00CE2A07" w:rsidRDefault="00CE2A07" w:rsidP="003F7E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016E8F" w14:textId="77777777" w:rsidR="00CE2A07" w:rsidRDefault="00CE2A07" w:rsidP="003F7E73">
      <w:r>
        <w:separator/>
      </w:r>
    </w:p>
  </w:footnote>
  <w:footnote w:type="continuationSeparator" w:id="0">
    <w:p w14:paraId="59749B88" w14:textId="77777777" w:rsidR="00CE2A07" w:rsidRDefault="00CE2A07" w:rsidP="003F7E7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D5BB5"/>
    <w:rsid w:val="000F4DD4"/>
    <w:rsid w:val="00114DBD"/>
    <w:rsid w:val="001177D2"/>
    <w:rsid w:val="001353C3"/>
    <w:rsid w:val="00167D65"/>
    <w:rsid w:val="001925BD"/>
    <w:rsid w:val="001F0658"/>
    <w:rsid w:val="001F284E"/>
    <w:rsid w:val="00313A67"/>
    <w:rsid w:val="00385479"/>
    <w:rsid w:val="003F7E73"/>
    <w:rsid w:val="00402A8F"/>
    <w:rsid w:val="004206F3"/>
    <w:rsid w:val="00453CFA"/>
    <w:rsid w:val="00462B35"/>
    <w:rsid w:val="004B7F59"/>
    <w:rsid w:val="004E606B"/>
    <w:rsid w:val="00550FED"/>
    <w:rsid w:val="00552690"/>
    <w:rsid w:val="00573ECB"/>
    <w:rsid w:val="005911D1"/>
    <w:rsid w:val="005B3ED5"/>
    <w:rsid w:val="005D480F"/>
    <w:rsid w:val="00630CD2"/>
    <w:rsid w:val="00660BAB"/>
    <w:rsid w:val="00682815"/>
    <w:rsid w:val="006A6771"/>
    <w:rsid w:val="006E7D3C"/>
    <w:rsid w:val="007513D0"/>
    <w:rsid w:val="0076439C"/>
    <w:rsid w:val="008075E1"/>
    <w:rsid w:val="008130AD"/>
    <w:rsid w:val="0089468E"/>
    <w:rsid w:val="008A69A7"/>
    <w:rsid w:val="00926022"/>
    <w:rsid w:val="009655B0"/>
    <w:rsid w:val="009660B1"/>
    <w:rsid w:val="009817E3"/>
    <w:rsid w:val="009C78E8"/>
    <w:rsid w:val="009D15B7"/>
    <w:rsid w:val="00A320BE"/>
    <w:rsid w:val="00A558C1"/>
    <w:rsid w:val="00AD2968"/>
    <w:rsid w:val="00B33D38"/>
    <w:rsid w:val="00B669B2"/>
    <w:rsid w:val="00B90B5F"/>
    <w:rsid w:val="00B90DF2"/>
    <w:rsid w:val="00BB499C"/>
    <w:rsid w:val="00BC7BE0"/>
    <w:rsid w:val="00C21FE4"/>
    <w:rsid w:val="00C408A8"/>
    <w:rsid w:val="00C557CE"/>
    <w:rsid w:val="00CB396C"/>
    <w:rsid w:val="00CC1182"/>
    <w:rsid w:val="00CD15AE"/>
    <w:rsid w:val="00CE2A07"/>
    <w:rsid w:val="00D14D8A"/>
    <w:rsid w:val="00D21B50"/>
    <w:rsid w:val="00D36697"/>
    <w:rsid w:val="00D664AF"/>
    <w:rsid w:val="00D7233C"/>
    <w:rsid w:val="00DE2AE5"/>
    <w:rsid w:val="00E04912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F2F22B5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Revzia">
    <w:name w:val="Revision"/>
    <w:hidden/>
    <w:uiPriority w:val="99"/>
    <w:semiHidden/>
    <w:rsid w:val="00453CFA"/>
    <w:rPr>
      <w:rFonts w:ascii="Times New Roman Bold" w:eastAsia="Times New Roman" w:hAnsi="Times New Roman Bold"/>
      <w:b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066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mailto:zdenka.valentinyova@minv.s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</TotalTime>
  <Pages>1</Pages>
  <Words>120</Words>
  <Characters>685</Characters>
  <Application>Microsoft Office Word</Application>
  <DocSecurity>0</DocSecurity>
  <Lines>5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Zdenka Valentinyova</cp:lastModifiedBy>
  <cp:revision>8</cp:revision>
  <dcterms:created xsi:type="dcterms:W3CDTF">2024-07-29T10:39:00Z</dcterms:created>
  <dcterms:modified xsi:type="dcterms:W3CDTF">2025-04-10T1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GrammarlyDocumentId">
    <vt:lpwstr>9c82e4ffca7802d0071ad6c270fafc7a4a0e097de91f54e908a4af8c5b84d257</vt:lpwstr>
  </property>
</Properties>
</file>